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100" w:rsidRPr="00215100" w:rsidRDefault="0002766F" w:rsidP="00215100">
      <w:pPr>
        <w:rPr>
          <w:rFonts w:ascii="Times New Roman" w:hAnsi="Times New Roman" w:cs="Times New Roman"/>
          <w:b/>
          <w:sz w:val="24"/>
          <w:szCs w:val="24"/>
        </w:rPr>
      </w:pPr>
      <w:r w:rsidRPr="0002766F">
        <w:rPr>
          <w:rFonts w:ascii="Times New Roman" w:hAnsi="Times New Roman" w:cs="Times New Roman"/>
          <w:b/>
          <w:sz w:val="24"/>
          <w:szCs w:val="24"/>
        </w:rPr>
        <w:t xml:space="preserve">Confidentiality </w:t>
      </w:r>
    </w:p>
    <w:p w:rsidR="00215100" w:rsidRPr="00215100" w:rsidRDefault="00215100" w:rsidP="00215100">
      <w:pPr>
        <w:rPr>
          <w:rFonts w:ascii="Times New Roman" w:hAnsi="Times New Roman" w:cs="Times New Roman"/>
          <w:sz w:val="24"/>
          <w:szCs w:val="24"/>
        </w:rPr>
      </w:pPr>
      <w:r w:rsidRPr="00215100">
        <w:rPr>
          <w:rFonts w:ascii="Times New Roman" w:hAnsi="Times New Roman" w:cs="Times New Roman"/>
          <w:sz w:val="24"/>
          <w:szCs w:val="24"/>
        </w:rPr>
        <w:t>As a member, all information you share about yourself will be kept confidential.</w:t>
      </w:r>
      <w:r w:rsidR="00EE69B2">
        <w:rPr>
          <w:rFonts w:ascii="Times New Roman" w:hAnsi="Times New Roman" w:cs="Times New Roman"/>
          <w:sz w:val="24"/>
          <w:szCs w:val="24"/>
        </w:rPr>
        <w:t xml:space="preserve"> </w:t>
      </w:r>
      <w:r w:rsidRPr="00215100">
        <w:rPr>
          <w:rFonts w:ascii="Times New Roman" w:hAnsi="Times New Roman" w:cs="Times New Roman"/>
          <w:sz w:val="24"/>
          <w:szCs w:val="24"/>
        </w:rPr>
        <w:t xml:space="preserve"> Only with your written permission will information be released to anyone outside of the </w:t>
      </w:r>
      <w:r>
        <w:rPr>
          <w:rFonts w:ascii="Times New Roman" w:hAnsi="Times New Roman" w:cs="Times New Roman"/>
          <w:sz w:val="24"/>
          <w:szCs w:val="24"/>
        </w:rPr>
        <w:t>ISP</w:t>
      </w:r>
      <w:r w:rsidRPr="00215100">
        <w:rPr>
          <w:rFonts w:ascii="Times New Roman" w:hAnsi="Times New Roman" w:cs="Times New Roman"/>
          <w:sz w:val="24"/>
          <w:szCs w:val="24"/>
        </w:rPr>
        <w:t xml:space="preserve"> except as required by law. </w:t>
      </w:r>
      <w:r w:rsidR="00EE69B2">
        <w:rPr>
          <w:rFonts w:ascii="Times New Roman" w:hAnsi="Times New Roman" w:cs="Times New Roman"/>
          <w:sz w:val="24"/>
          <w:szCs w:val="24"/>
        </w:rPr>
        <w:t xml:space="preserve"> </w:t>
      </w:r>
      <w:r w:rsidRPr="00215100">
        <w:rPr>
          <w:rFonts w:ascii="Times New Roman" w:hAnsi="Times New Roman" w:cs="Times New Roman"/>
          <w:sz w:val="24"/>
          <w:szCs w:val="24"/>
        </w:rPr>
        <w:t>Legal exceptions include the following:</w:t>
      </w:r>
    </w:p>
    <w:p w:rsidR="00215100" w:rsidRPr="00215100" w:rsidRDefault="00215100" w:rsidP="00215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215100">
        <w:rPr>
          <w:rFonts w:ascii="Times New Roman" w:hAnsi="Times New Roman" w:cs="Times New Roman"/>
          <w:sz w:val="24"/>
          <w:szCs w:val="24"/>
        </w:rPr>
        <w:t>lear and imminent danger to you or someone else</w:t>
      </w:r>
      <w:r w:rsidR="00EE69B2">
        <w:rPr>
          <w:rFonts w:ascii="Times New Roman" w:hAnsi="Times New Roman" w:cs="Times New Roman"/>
          <w:sz w:val="24"/>
          <w:szCs w:val="24"/>
        </w:rPr>
        <w:t>.</w:t>
      </w:r>
    </w:p>
    <w:p w:rsidR="00215100" w:rsidRPr="00215100" w:rsidRDefault="00215100" w:rsidP="00215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215100">
        <w:rPr>
          <w:rFonts w:ascii="Times New Roman" w:hAnsi="Times New Roman" w:cs="Times New Roman"/>
          <w:sz w:val="24"/>
          <w:szCs w:val="24"/>
        </w:rPr>
        <w:t>f there is a reasonable expectation that you will engage in dangerous conduct as defined by state statute</w:t>
      </w:r>
      <w:r w:rsidR="00EE69B2">
        <w:rPr>
          <w:rFonts w:ascii="Times New Roman" w:hAnsi="Times New Roman" w:cs="Times New Roman"/>
          <w:sz w:val="24"/>
          <w:szCs w:val="24"/>
        </w:rPr>
        <w:t>.</w:t>
      </w:r>
    </w:p>
    <w:p w:rsidR="00215100" w:rsidRPr="00215100" w:rsidRDefault="00215100" w:rsidP="00215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215100">
        <w:rPr>
          <w:rFonts w:ascii="Times New Roman" w:hAnsi="Times New Roman" w:cs="Times New Roman"/>
          <w:sz w:val="24"/>
          <w:szCs w:val="24"/>
        </w:rPr>
        <w:t>easonable suspicion that a child or elder is currently being abused</w:t>
      </w:r>
      <w:r w:rsidR="00EE69B2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215100" w:rsidRPr="00215100" w:rsidRDefault="00215100" w:rsidP="00215100">
      <w:pPr>
        <w:rPr>
          <w:rFonts w:ascii="Times New Roman" w:hAnsi="Times New Roman" w:cs="Times New Roman"/>
          <w:sz w:val="24"/>
          <w:szCs w:val="24"/>
        </w:rPr>
      </w:pPr>
      <w:r w:rsidRPr="00215100">
        <w:rPr>
          <w:rFonts w:ascii="Times New Roman" w:hAnsi="Times New Roman" w:cs="Times New Roman"/>
          <w:sz w:val="24"/>
          <w:szCs w:val="24"/>
        </w:rPr>
        <w:t>Permissible released information will include:</w:t>
      </w:r>
    </w:p>
    <w:p w:rsidR="00215100" w:rsidRPr="00215100" w:rsidRDefault="00215100" w:rsidP="002151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15100">
        <w:rPr>
          <w:rFonts w:ascii="Times New Roman" w:hAnsi="Times New Roman" w:cs="Times New Roman"/>
          <w:sz w:val="24"/>
          <w:szCs w:val="24"/>
        </w:rPr>
        <w:t>Name</w:t>
      </w:r>
    </w:p>
    <w:p w:rsidR="00215100" w:rsidRPr="00215100" w:rsidRDefault="00215100" w:rsidP="002151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15100">
        <w:rPr>
          <w:rFonts w:ascii="Times New Roman" w:hAnsi="Times New Roman" w:cs="Times New Roman"/>
          <w:sz w:val="24"/>
          <w:szCs w:val="24"/>
        </w:rPr>
        <w:t>Member ID Number</w:t>
      </w:r>
    </w:p>
    <w:p w:rsidR="00215100" w:rsidRPr="00215100" w:rsidRDefault="00215100" w:rsidP="002151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15100">
        <w:rPr>
          <w:rFonts w:ascii="Times New Roman" w:hAnsi="Times New Roman" w:cs="Times New Roman"/>
          <w:sz w:val="24"/>
          <w:szCs w:val="24"/>
        </w:rPr>
        <w:t>City, State, Zip</w:t>
      </w:r>
    </w:p>
    <w:p w:rsidR="00215100" w:rsidRPr="00215100" w:rsidRDefault="00215100" w:rsidP="002151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15100">
        <w:rPr>
          <w:rFonts w:ascii="Times New Roman" w:hAnsi="Times New Roman" w:cs="Times New Roman"/>
          <w:sz w:val="24"/>
          <w:szCs w:val="24"/>
        </w:rPr>
        <w:t>Credentials</w:t>
      </w:r>
    </w:p>
    <w:p w:rsidR="00215100" w:rsidRPr="00215100" w:rsidRDefault="00215100" w:rsidP="002151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15100">
        <w:rPr>
          <w:rFonts w:ascii="Times New Roman" w:hAnsi="Times New Roman" w:cs="Times New Roman"/>
          <w:sz w:val="24"/>
          <w:szCs w:val="24"/>
        </w:rPr>
        <w:t>Credential Status</w:t>
      </w:r>
    </w:p>
    <w:p w:rsidR="00215100" w:rsidRPr="00215100" w:rsidRDefault="00215100" w:rsidP="002151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15100">
        <w:rPr>
          <w:rFonts w:ascii="Times New Roman" w:hAnsi="Times New Roman" w:cs="Times New Roman"/>
          <w:sz w:val="24"/>
          <w:szCs w:val="24"/>
        </w:rPr>
        <w:t>Date of Attainment and Expiration</w:t>
      </w:r>
    </w:p>
    <w:p w:rsidR="00215100" w:rsidRPr="0002766F" w:rsidRDefault="00215100" w:rsidP="00215100">
      <w:pPr>
        <w:rPr>
          <w:rFonts w:ascii="Times New Roman" w:hAnsi="Times New Roman" w:cs="Times New Roman"/>
          <w:sz w:val="24"/>
          <w:szCs w:val="24"/>
        </w:rPr>
      </w:pPr>
      <w:r w:rsidRPr="00215100">
        <w:rPr>
          <w:rFonts w:ascii="Times New Roman" w:hAnsi="Times New Roman" w:cs="Times New Roman"/>
          <w:sz w:val="24"/>
          <w:szCs w:val="24"/>
        </w:rPr>
        <w:t>While staff members may consult with one another, all staff members are ethically and legally bound to treat that information confidentially.</w:t>
      </w:r>
    </w:p>
    <w:p w:rsidR="00241365" w:rsidRPr="0002766F" w:rsidRDefault="00EE69B2" w:rsidP="0002766F">
      <w:pPr>
        <w:rPr>
          <w:rFonts w:ascii="Times New Roman" w:hAnsi="Times New Roman" w:cs="Times New Roman"/>
          <w:sz w:val="24"/>
          <w:szCs w:val="24"/>
        </w:rPr>
      </w:pPr>
    </w:p>
    <w:sectPr w:rsidR="00241365" w:rsidRPr="0002766F" w:rsidSect="00B742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BB6060"/>
    <w:multiLevelType w:val="hybridMultilevel"/>
    <w:tmpl w:val="00F64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9E0A59"/>
    <w:multiLevelType w:val="hybridMultilevel"/>
    <w:tmpl w:val="6258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xMbAwtDAzMDIyMDNV0lEKTi0uzszPAykwqgUAPBrFiywAAAA="/>
  </w:docVars>
  <w:rsids>
    <w:rsidRoot w:val="0002766F"/>
    <w:rsid w:val="0000439D"/>
    <w:rsid w:val="00005777"/>
    <w:rsid w:val="00006620"/>
    <w:rsid w:val="000115BA"/>
    <w:rsid w:val="00011609"/>
    <w:rsid w:val="0001481A"/>
    <w:rsid w:val="000148B3"/>
    <w:rsid w:val="000149EF"/>
    <w:rsid w:val="00014E23"/>
    <w:rsid w:val="00015EAE"/>
    <w:rsid w:val="00017580"/>
    <w:rsid w:val="00022AE8"/>
    <w:rsid w:val="00022DB4"/>
    <w:rsid w:val="000241F0"/>
    <w:rsid w:val="0002541E"/>
    <w:rsid w:val="0002766F"/>
    <w:rsid w:val="00031593"/>
    <w:rsid w:val="00036F1E"/>
    <w:rsid w:val="000374D2"/>
    <w:rsid w:val="00037F95"/>
    <w:rsid w:val="000422C3"/>
    <w:rsid w:val="00043AED"/>
    <w:rsid w:val="0004790B"/>
    <w:rsid w:val="00050F03"/>
    <w:rsid w:val="000523A4"/>
    <w:rsid w:val="000523A5"/>
    <w:rsid w:val="00052EA6"/>
    <w:rsid w:val="00053506"/>
    <w:rsid w:val="00054668"/>
    <w:rsid w:val="0005520F"/>
    <w:rsid w:val="00057F99"/>
    <w:rsid w:val="00061070"/>
    <w:rsid w:val="00061CE8"/>
    <w:rsid w:val="00061F93"/>
    <w:rsid w:val="00063E08"/>
    <w:rsid w:val="00064027"/>
    <w:rsid w:val="00064A19"/>
    <w:rsid w:val="00066BDF"/>
    <w:rsid w:val="00067130"/>
    <w:rsid w:val="00073044"/>
    <w:rsid w:val="00074951"/>
    <w:rsid w:val="00074AB1"/>
    <w:rsid w:val="000765F6"/>
    <w:rsid w:val="00077452"/>
    <w:rsid w:val="00082A34"/>
    <w:rsid w:val="00082E84"/>
    <w:rsid w:val="00082EC6"/>
    <w:rsid w:val="00083EAA"/>
    <w:rsid w:val="00084D39"/>
    <w:rsid w:val="000920C4"/>
    <w:rsid w:val="000931B0"/>
    <w:rsid w:val="00094EC1"/>
    <w:rsid w:val="00097413"/>
    <w:rsid w:val="000A4B2C"/>
    <w:rsid w:val="000A55AC"/>
    <w:rsid w:val="000A57F0"/>
    <w:rsid w:val="000B56AF"/>
    <w:rsid w:val="000B5A7F"/>
    <w:rsid w:val="000B6892"/>
    <w:rsid w:val="000B6F8F"/>
    <w:rsid w:val="000B7F86"/>
    <w:rsid w:val="000C1031"/>
    <w:rsid w:val="000C219F"/>
    <w:rsid w:val="000C30C0"/>
    <w:rsid w:val="000C3E93"/>
    <w:rsid w:val="000C3F40"/>
    <w:rsid w:val="000C4403"/>
    <w:rsid w:val="000C6C50"/>
    <w:rsid w:val="000C76BB"/>
    <w:rsid w:val="000D0AAF"/>
    <w:rsid w:val="000D4194"/>
    <w:rsid w:val="000D455A"/>
    <w:rsid w:val="000E5403"/>
    <w:rsid w:val="000E6909"/>
    <w:rsid w:val="000E727B"/>
    <w:rsid w:val="000F0783"/>
    <w:rsid w:val="000F4243"/>
    <w:rsid w:val="000F4A2F"/>
    <w:rsid w:val="00101941"/>
    <w:rsid w:val="00102589"/>
    <w:rsid w:val="001032E8"/>
    <w:rsid w:val="00103D65"/>
    <w:rsid w:val="00107496"/>
    <w:rsid w:val="001114E5"/>
    <w:rsid w:val="00113D8A"/>
    <w:rsid w:val="001144F5"/>
    <w:rsid w:val="001147AF"/>
    <w:rsid w:val="00120309"/>
    <w:rsid w:val="001265E3"/>
    <w:rsid w:val="00126EE4"/>
    <w:rsid w:val="00127509"/>
    <w:rsid w:val="00130033"/>
    <w:rsid w:val="0013386A"/>
    <w:rsid w:val="001344B5"/>
    <w:rsid w:val="001349AB"/>
    <w:rsid w:val="00140AAC"/>
    <w:rsid w:val="001443F9"/>
    <w:rsid w:val="00145943"/>
    <w:rsid w:val="00146318"/>
    <w:rsid w:val="00146CC9"/>
    <w:rsid w:val="0015035F"/>
    <w:rsid w:val="00152C65"/>
    <w:rsid w:val="00153E2E"/>
    <w:rsid w:val="00154FE2"/>
    <w:rsid w:val="00162163"/>
    <w:rsid w:val="001633A0"/>
    <w:rsid w:val="0016386A"/>
    <w:rsid w:val="00165D35"/>
    <w:rsid w:val="00174FF3"/>
    <w:rsid w:val="00176645"/>
    <w:rsid w:val="00177B9C"/>
    <w:rsid w:val="0018018B"/>
    <w:rsid w:val="001801F3"/>
    <w:rsid w:val="00180912"/>
    <w:rsid w:val="0018436C"/>
    <w:rsid w:val="0018444E"/>
    <w:rsid w:val="00184784"/>
    <w:rsid w:val="0018610D"/>
    <w:rsid w:val="001865F8"/>
    <w:rsid w:val="00186D44"/>
    <w:rsid w:val="00187122"/>
    <w:rsid w:val="00187A6A"/>
    <w:rsid w:val="00190B50"/>
    <w:rsid w:val="00192C07"/>
    <w:rsid w:val="001940AE"/>
    <w:rsid w:val="001948BA"/>
    <w:rsid w:val="00195997"/>
    <w:rsid w:val="00195AFD"/>
    <w:rsid w:val="001975E1"/>
    <w:rsid w:val="001A05F3"/>
    <w:rsid w:val="001A12C2"/>
    <w:rsid w:val="001A1CE7"/>
    <w:rsid w:val="001A2361"/>
    <w:rsid w:val="001A2913"/>
    <w:rsid w:val="001A3FA0"/>
    <w:rsid w:val="001A3FC7"/>
    <w:rsid w:val="001A4339"/>
    <w:rsid w:val="001A6836"/>
    <w:rsid w:val="001A6D55"/>
    <w:rsid w:val="001A7177"/>
    <w:rsid w:val="001A77AE"/>
    <w:rsid w:val="001B18BB"/>
    <w:rsid w:val="001C096E"/>
    <w:rsid w:val="001C4997"/>
    <w:rsid w:val="001C5DC4"/>
    <w:rsid w:val="001D0512"/>
    <w:rsid w:val="001D09EB"/>
    <w:rsid w:val="001D4D6A"/>
    <w:rsid w:val="001D4EBA"/>
    <w:rsid w:val="001D5F30"/>
    <w:rsid w:val="001E06F6"/>
    <w:rsid w:val="001E0EE7"/>
    <w:rsid w:val="001E16F1"/>
    <w:rsid w:val="001E253C"/>
    <w:rsid w:val="001E25BE"/>
    <w:rsid w:val="001E57E5"/>
    <w:rsid w:val="001E597A"/>
    <w:rsid w:val="001E6F81"/>
    <w:rsid w:val="001E71D3"/>
    <w:rsid w:val="001E74B9"/>
    <w:rsid w:val="001F12A1"/>
    <w:rsid w:val="001F29CD"/>
    <w:rsid w:val="001F5278"/>
    <w:rsid w:val="0020043B"/>
    <w:rsid w:val="002027AA"/>
    <w:rsid w:val="00203FE8"/>
    <w:rsid w:val="002060EC"/>
    <w:rsid w:val="00206A96"/>
    <w:rsid w:val="002112B7"/>
    <w:rsid w:val="00214356"/>
    <w:rsid w:val="00215100"/>
    <w:rsid w:val="0021759C"/>
    <w:rsid w:val="00220683"/>
    <w:rsid w:val="002218C9"/>
    <w:rsid w:val="00222168"/>
    <w:rsid w:val="00222426"/>
    <w:rsid w:val="002224BF"/>
    <w:rsid w:val="00223D6E"/>
    <w:rsid w:val="00224DFE"/>
    <w:rsid w:val="002255BB"/>
    <w:rsid w:val="00226E94"/>
    <w:rsid w:val="002303AE"/>
    <w:rsid w:val="002329FE"/>
    <w:rsid w:val="00234554"/>
    <w:rsid w:val="00234F32"/>
    <w:rsid w:val="002351EA"/>
    <w:rsid w:val="0024015E"/>
    <w:rsid w:val="00241336"/>
    <w:rsid w:val="00242F87"/>
    <w:rsid w:val="002466F1"/>
    <w:rsid w:val="00250FD0"/>
    <w:rsid w:val="0025410A"/>
    <w:rsid w:val="0025519E"/>
    <w:rsid w:val="00261C8A"/>
    <w:rsid w:val="0026317C"/>
    <w:rsid w:val="00266A41"/>
    <w:rsid w:val="00267E28"/>
    <w:rsid w:val="0027009C"/>
    <w:rsid w:val="002700F2"/>
    <w:rsid w:val="00270318"/>
    <w:rsid w:val="00271300"/>
    <w:rsid w:val="0027406E"/>
    <w:rsid w:val="002749AB"/>
    <w:rsid w:val="00274DA1"/>
    <w:rsid w:val="00276150"/>
    <w:rsid w:val="002764B4"/>
    <w:rsid w:val="00277822"/>
    <w:rsid w:val="00282244"/>
    <w:rsid w:val="0028499F"/>
    <w:rsid w:val="00285F37"/>
    <w:rsid w:val="002860B2"/>
    <w:rsid w:val="00290299"/>
    <w:rsid w:val="002919A4"/>
    <w:rsid w:val="00292778"/>
    <w:rsid w:val="002932A7"/>
    <w:rsid w:val="002B12F1"/>
    <w:rsid w:val="002B18D5"/>
    <w:rsid w:val="002B1BED"/>
    <w:rsid w:val="002B39F9"/>
    <w:rsid w:val="002B3DCD"/>
    <w:rsid w:val="002B4CD4"/>
    <w:rsid w:val="002C0DB1"/>
    <w:rsid w:val="002C1F07"/>
    <w:rsid w:val="002C27A3"/>
    <w:rsid w:val="002C2D6A"/>
    <w:rsid w:val="002C5878"/>
    <w:rsid w:val="002C59F9"/>
    <w:rsid w:val="002C5E58"/>
    <w:rsid w:val="002C7892"/>
    <w:rsid w:val="002D091C"/>
    <w:rsid w:val="002D24C7"/>
    <w:rsid w:val="002D2A34"/>
    <w:rsid w:val="002D2F6C"/>
    <w:rsid w:val="002D3115"/>
    <w:rsid w:val="002E0860"/>
    <w:rsid w:val="002E1329"/>
    <w:rsid w:val="002E17E9"/>
    <w:rsid w:val="002E21FF"/>
    <w:rsid w:val="002E26E7"/>
    <w:rsid w:val="002E3DEE"/>
    <w:rsid w:val="002F07F5"/>
    <w:rsid w:val="002F0BCC"/>
    <w:rsid w:val="002F4516"/>
    <w:rsid w:val="002F7B79"/>
    <w:rsid w:val="00301609"/>
    <w:rsid w:val="00302C16"/>
    <w:rsid w:val="00304DCC"/>
    <w:rsid w:val="00307DD8"/>
    <w:rsid w:val="00310109"/>
    <w:rsid w:val="003135A4"/>
    <w:rsid w:val="00315C97"/>
    <w:rsid w:val="00316100"/>
    <w:rsid w:val="00320360"/>
    <w:rsid w:val="003204DF"/>
    <w:rsid w:val="0032116F"/>
    <w:rsid w:val="003235B6"/>
    <w:rsid w:val="0032409E"/>
    <w:rsid w:val="00324ED5"/>
    <w:rsid w:val="00325744"/>
    <w:rsid w:val="00326281"/>
    <w:rsid w:val="0032732B"/>
    <w:rsid w:val="0033060A"/>
    <w:rsid w:val="0033131B"/>
    <w:rsid w:val="00332BB2"/>
    <w:rsid w:val="00336BFF"/>
    <w:rsid w:val="00337D9E"/>
    <w:rsid w:val="00340054"/>
    <w:rsid w:val="0034045C"/>
    <w:rsid w:val="003432FE"/>
    <w:rsid w:val="00343AA3"/>
    <w:rsid w:val="00343C22"/>
    <w:rsid w:val="00343CBD"/>
    <w:rsid w:val="003444C3"/>
    <w:rsid w:val="003449C0"/>
    <w:rsid w:val="00347AED"/>
    <w:rsid w:val="00350B2E"/>
    <w:rsid w:val="00350C21"/>
    <w:rsid w:val="00351B84"/>
    <w:rsid w:val="00353511"/>
    <w:rsid w:val="00353FAA"/>
    <w:rsid w:val="003556EE"/>
    <w:rsid w:val="003618DF"/>
    <w:rsid w:val="00362DDB"/>
    <w:rsid w:val="00364BBC"/>
    <w:rsid w:val="00372628"/>
    <w:rsid w:val="00375838"/>
    <w:rsid w:val="00376A91"/>
    <w:rsid w:val="003777D3"/>
    <w:rsid w:val="0038279B"/>
    <w:rsid w:val="00387828"/>
    <w:rsid w:val="00387A40"/>
    <w:rsid w:val="00390FA2"/>
    <w:rsid w:val="0039149B"/>
    <w:rsid w:val="00393F1D"/>
    <w:rsid w:val="00396693"/>
    <w:rsid w:val="00396B9C"/>
    <w:rsid w:val="00397553"/>
    <w:rsid w:val="003A08A2"/>
    <w:rsid w:val="003A15CE"/>
    <w:rsid w:val="003A24A6"/>
    <w:rsid w:val="003A6685"/>
    <w:rsid w:val="003B02D7"/>
    <w:rsid w:val="003B0C02"/>
    <w:rsid w:val="003B0C75"/>
    <w:rsid w:val="003B2048"/>
    <w:rsid w:val="003B2A74"/>
    <w:rsid w:val="003B3B1E"/>
    <w:rsid w:val="003B7B2B"/>
    <w:rsid w:val="003B7B66"/>
    <w:rsid w:val="003C479F"/>
    <w:rsid w:val="003C5BAB"/>
    <w:rsid w:val="003C63DD"/>
    <w:rsid w:val="003C75D2"/>
    <w:rsid w:val="003D4732"/>
    <w:rsid w:val="003D516F"/>
    <w:rsid w:val="003D7231"/>
    <w:rsid w:val="003E1160"/>
    <w:rsid w:val="003E1D22"/>
    <w:rsid w:val="003E28FB"/>
    <w:rsid w:val="003E4CC2"/>
    <w:rsid w:val="003E525E"/>
    <w:rsid w:val="003F1BAB"/>
    <w:rsid w:val="003F3042"/>
    <w:rsid w:val="004011A6"/>
    <w:rsid w:val="004016A7"/>
    <w:rsid w:val="00403B20"/>
    <w:rsid w:val="00404320"/>
    <w:rsid w:val="004048A5"/>
    <w:rsid w:val="00404C9A"/>
    <w:rsid w:val="00406B8B"/>
    <w:rsid w:val="00406C2B"/>
    <w:rsid w:val="004111C3"/>
    <w:rsid w:val="00411D6D"/>
    <w:rsid w:val="00412A50"/>
    <w:rsid w:val="00413C79"/>
    <w:rsid w:val="00416061"/>
    <w:rsid w:val="0041748E"/>
    <w:rsid w:val="004176F5"/>
    <w:rsid w:val="00420904"/>
    <w:rsid w:val="00420E8B"/>
    <w:rsid w:val="004228B8"/>
    <w:rsid w:val="00422C56"/>
    <w:rsid w:val="004307C5"/>
    <w:rsid w:val="00430D57"/>
    <w:rsid w:val="00430EC5"/>
    <w:rsid w:val="0043176E"/>
    <w:rsid w:val="00432871"/>
    <w:rsid w:val="00433D6B"/>
    <w:rsid w:val="00433F7B"/>
    <w:rsid w:val="00435520"/>
    <w:rsid w:val="00437364"/>
    <w:rsid w:val="00440E36"/>
    <w:rsid w:val="00440FA2"/>
    <w:rsid w:val="00441088"/>
    <w:rsid w:val="0044506E"/>
    <w:rsid w:val="004454EC"/>
    <w:rsid w:val="00447F33"/>
    <w:rsid w:val="004536C2"/>
    <w:rsid w:val="004562BD"/>
    <w:rsid w:val="004577C2"/>
    <w:rsid w:val="004672BE"/>
    <w:rsid w:val="00467793"/>
    <w:rsid w:val="0046792B"/>
    <w:rsid w:val="0047113D"/>
    <w:rsid w:val="004749BA"/>
    <w:rsid w:val="00475C9B"/>
    <w:rsid w:val="004764C3"/>
    <w:rsid w:val="0048093D"/>
    <w:rsid w:val="00480A62"/>
    <w:rsid w:val="004845CD"/>
    <w:rsid w:val="0048471B"/>
    <w:rsid w:val="0048532F"/>
    <w:rsid w:val="00490942"/>
    <w:rsid w:val="00490F59"/>
    <w:rsid w:val="00492D44"/>
    <w:rsid w:val="004949A0"/>
    <w:rsid w:val="00495C27"/>
    <w:rsid w:val="004968B6"/>
    <w:rsid w:val="00497AD9"/>
    <w:rsid w:val="004A0869"/>
    <w:rsid w:val="004A1017"/>
    <w:rsid w:val="004A3D65"/>
    <w:rsid w:val="004A4B14"/>
    <w:rsid w:val="004A6187"/>
    <w:rsid w:val="004A619C"/>
    <w:rsid w:val="004A66BB"/>
    <w:rsid w:val="004A68CA"/>
    <w:rsid w:val="004B1415"/>
    <w:rsid w:val="004B1BFD"/>
    <w:rsid w:val="004B2C66"/>
    <w:rsid w:val="004B2F0D"/>
    <w:rsid w:val="004B41F3"/>
    <w:rsid w:val="004C03F0"/>
    <w:rsid w:val="004C1337"/>
    <w:rsid w:val="004C3319"/>
    <w:rsid w:val="004C3B3A"/>
    <w:rsid w:val="004C50D8"/>
    <w:rsid w:val="004C5D6B"/>
    <w:rsid w:val="004C77B0"/>
    <w:rsid w:val="004D03DD"/>
    <w:rsid w:val="004D3B31"/>
    <w:rsid w:val="004D67D2"/>
    <w:rsid w:val="004E0E1A"/>
    <w:rsid w:val="004E11C7"/>
    <w:rsid w:val="004E42C5"/>
    <w:rsid w:val="004E5659"/>
    <w:rsid w:val="004E6A90"/>
    <w:rsid w:val="004F0276"/>
    <w:rsid w:val="004F0ED5"/>
    <w:rsid w:val="004F1E63"/>
    <w:rsid w:val="004F5760"/>
    <w:rsid w:val="00504672"/>
    <w:rsid w:val="0051140B"/>
    <w:rsid w:val="005140CF"/>
    <w:rsid w:val="0052002A"/>
    <w:rsid w:val="005202B5"/>
    <w:rsid w:val="005233E1"/>
    <w:rsid w:val="00523754"/>
    <w:rsid w:val="00523BDF"/>
    <w:rsid w:val="0052456E"/>
    <w:rsid w:val="00526275"/>
    <w:rsid w:val="00526514"/>
    <w:rsid w:val="005267E5"/>
    <w:rsid w:val="0053107C"/>
    <w:rsid w:val="005312E8"/>
    <w:rsid w:val="00531FA2"/>
    <w:rsid w:val="005357CD"/>
    <w:rsid w:val="00535A7B"/>
    <w:rsid w:val="005363D2"/>
    <w:rsid w:val="00543C33"/>
    <w:rsid w:val="00543E3D"/>
    <w:rsid w:val="005470E7"/>
    <w:rsid w:val="005478D0"/>
    <w:rsid w:val="0055080D"/>
    <w:rsid w:val="00552D75"/>
    <w:rsid w:val="005542CD"/>
    <w:rsid w:val="00554723"/>
    <w:rsid w:val="00561BD2"/>
    <w:rsid w:val="00562D72"/>
    <w:rsid w:val="005631C8"/>
    <w:rsid w:val="00563990"/>
    <w:rsid w:val="00565396"/>
    <w:rsid w:val="005700C6"/>
    <w:rsid w:val="00570B1B"/>
    <w:rsid w:val="00571839"/>
    <w:rsid w:val="0057472D"/>
    <w:rsid w:val="005772E3"/>
    <w:rsid w:val="00581061"/>
    <w:rsid w:val="00582164"/>
    <w:rsid w:val="00585E27"/>
    <w:rsid w:val="00591895"/>
    <w:rsid w:val="00591944"/>
    <w:rsid w:val="00591BA5"/>
    <w:rsid w:val="005940C7"/>
    <w:rsid w:val="0059437C"/>
    <w:rsid w:val="00594E60"/>
    <w:rsid w:val="0059643B"/>
    <w:rsid w:val="00596B69"/>
    <w:rsid w:val="00596DDC"/>
    <w:rsid w:val="005A1764"/>
    <w:rsid w:val="005A4DFF"/>
    <w:rsid w:val="005A776A"/>
    <w:rsid w:val="005B0B64"/>
    <w:rsid w:val="005B2A61"/>
    <w:rsid w:val="005B3F05"/>
    <w:rsid w:val="005C2FEA"/>
    <w:rsid w:val="005D1599"/>
    <w:rsid w:val="005D246E"/>
    <w:rsid w:val="005D64E7"/>
    <w:rsid w:val="005D6AE2"/>
    <w:rsid w:val="005E05E7"/>
    <w:rsid w:val="005E0C41"/>
    <w:rsid w:val="005E330B"/>
    <w:rsid w:val="005E3AC9"/>
    <w:rsid w:val="005E5EF3"/>
    <w:rsid w:val="005E6FF9"/>
    <w:rsid w:val="005E713D"/>
    <w:rsid w:val="005F11FE"/>
    <w:rsid w:val="005F245B"/>
    <w:rsid w:val="005F2D0B"/>
    <w:rsid w:val="005F6A53"/>
    <w:rsid w:val="005F6B75"/>
    <w:rsid w:val="005F7E9D"/>
    <w:rsid w:val="00601B95"/>
    <w:rsid w:val="00602DFA"/>
    <w:rsid w:val="00607593"/>
    <w:rsid w:val="00607C3C"/>
    <w:rsid w:val="00613845"/>
    <w:rsid w:val="00613DBD"/>
    <w:rsid w:val="00614309"/>
    <w:rsid w:val="00615FDB"/>
    <w:rsid w:val="00616D02"/>
    <w:rsid w:val="00622799"/>
    <w:rsid w:val="00622B59"/>
    <w:rsid w:val="00622C1E"/>
    <w:rsid w:val="00627BCD"/>
    <w:rsid w:val="00627E3A"/>
    <w:rsid w:val="00630978"/>
    <w:rsid w:val="00631CC0"/>
    <w:rsid w:val="00632D14"/>
    <w:rsid w:val="0063640E"/>
    <w:rsid w:val="0063750A"/>
    <w:rsid w:val="00643A16"/>
    <w:rsid w:val="006542F7"/>
    <w:rsid w:val="00655A87"/>
    <w:rsid w:val="00660B92"/>
    <w:rsid w:val="00661464"/>
    <w:rsid w:val="00664744"/>
    <w:rsid w:val="00664D96"/>
    <w:rsid w:val="0066782D"/>
    <w:rsid w:val="006704BF"/>
    <w:rsid w:val="00672092"/>
    <w:rsid w:val="0067297B"/>
    <w:rsid w:val="00672BB2"/>
    <w:rsid w:val="00672FC1"/>
    <w:rsid w:val="006767DF"/>
    <w:rsid w:val="006776C9"/>
    <w:rsid w:val="00684F94"/>
    <w:rsid w:val="00685815"/>
    <w:rsid w:val="00687604"/>
    <w:rsid w:val="00692DC8"/>
    <w:rsid w:val="00693A19"/>
    <w:rsid w:val="006945B9"/>
    <w:rsid w:val="006955B2"/>
    <w:rsid w:val="00697E8E"/>
    <w:rsid w:val="006A13ED"/>
    <w:rsid w:val="006A2D3C"/>
    <w:rsid w:val="006A38F7"/>
    <w:rsid w:val="006A3D81"/>
    <w:rsid w:val="006A446F"/>
    <w:rsid w:val="006A7822"/>
    <w:rsid w:val="006B033A"/>
    <w:rsid w:val="006B2E79"/>
    <w:rsid w:val="006B35C1"/>
    <w:rsid w:val="006B41E0"/>
    <w:rsid w:val="006B49EA"/>
    <w:rsid w:val="006B4F5B"/>
    <w:rsid w:val="006C055A"/>
    <w:rsid w:val="006C2B2E"/>
    <w:rsid w:val="006C5451"/>
    <w:rsid w:val="006C61CF"/>
    <w:rsid w:val="006D0A07"/>
    <w:rsid w:val="006D2F41"/>
    <w:rsid w:val="006D3188"/>
    <w:rsid w:val="006D3A77"/>
    <w:rsid w:val="006D4B4C"/>
    <w:rsid w:val="006E2CC5"/>
    <w:rsid w:val="006E3F9E"/>
    <w:rsid w:val="006E4949"/>
    <w:rsid w:val="006F08F4"/>
    <w:rsid w:val="006F1EFA"/>
    <w:rsid w:val="006F2A4E"/>
    <w:rsid w:val="006F5105"/>
    <w:rsid w:val="006F6552"/>
    <w:rsid w:val="007001AF"/>
    <w:rsid w:val="0070083C"/>
    <w:rsid w:val="00701D0C"/>
    <w:rsid w:val="00701D94"/>
    <w:rsid w:val="00702351"/>
    <w:rsid w:val="007118E9"/>
    <w:rsid w:val="0071428A"/>
    <w:rsid w:val="00716532"/>
    <w:rsid w:val="0071695E"/>
    <w:rsid w:val="00720E4F"/>
    <w:rsid w:val="007211B3"/>
    <w:rsid w:val="00721FF8"/>
    <w:rsid w:val="007268E2"/>
    <w:rsid w:val="007303CA"/>
    <w:rsid w:val="00730A27"/>
    <w:rsid w:val="007347A6"/>
    <w:rsid w:val="00734CCC"/>
    <w:rsid w:val="00736970"/>
    <w:rsid w:val="00741D53"/>
    <w:rsid w:val="0074309A"/>
    <w:rsid w:val="007468FC"/>
    <w:rsid w:val="00754288"/>
    <w:rsid w:val="00755E58"/>
    <w:rsid w:val="00756E0B"/>
    <w:rsid w:val="007576C9"/>
    <w:rsid w:val="0076033E"/>
    <w:rsid w:val="00763C70"/>
    <w:rsid w:val="007645C5"/>
    <w:rsid w:val="0076546A"/>
    <w:rsid w:val="007677BC"/>
    <w:rsid w:val="00767D07"/>
    <w:rsid w:val="00767D23"/>
    <w:rsid w:val="00767FC4"/>
    <w:rsid w:val="00770377"/>
    <w:rsid w:val="0077037F"/>
    <w:rsid w:val="00770A6A"/>
    <w:rsid w:val="00775EE4"/>
    <w:rsid w:val="00776BB4"/>
    <w:rsid w:val="00777F0A"/>
    <w:rsid w:val="00782888"/>
    <w:rsid w:val="0078304D"/>
    <w:rsid w:val="0078452D"/>
    <w:rsid w:val="00784E3C"/>
    <w:rsid w:val="00785E7B"/>
    <w:rsid w:val="0078663C"/>
    <w:rsid w:val="00790B4C"/>
    <w:rsid w:val="007910AA"/>
    <w:rsid w:val="00791C95"/>
    <w:rsid w:val="00792E31"/>
    <w:rsid w:val="00793120"/>
    <w:rsid w:val="007945B2"/>
    <w:rsid w:val="00795ECB"/>
    <w:rsid w:val="0079638F"/>
    <w:rsid w:val="00796E4F"/>
    <w:rsid w:val="007A48CA"/>
    <w:rsid w:val="007A4B32"/>
    <w:rsid w:val="007A5824"/>
    <w:rsid w:val="007A7E0D"/>
    <w:rsid w:val="007B1D49"/>
    <w:rsid w:val="007B1F3D"/>
    <w:rsid w:val="007B2328"/>
    <w:rsid w:val="007C30A8"/>
    <w:rsid w:val="007C40CE"/>
    <w:rsid w:val="007C6AE5"/>
    <w:rsid w:val="007D2767"/>
    <w:rsid w:val="007D530F"/>
    <w:rsid w:val="007D5A4A"/>
    <w:rsid w:val="007D6996"/>
    <w:rsid w:val="007E0B8E"/>
    <w:rsid w:val="007E0C4E"/>
    <w:rsid w:val="007E1ECD"/>
    <w:rsid w:val="007E34BB"/>
    <w:rsid w:val="007E3ADA"/>
    <w:rsid w:val="007E4609"/>
    <w:rsid w:val="007E7288"/>
    <w:rsid w:val="007E72DA"/>
    <w:rsid w:val="007F07EE"/>
    <w:rsid w:val="007F379F"/>
    <w:rsid w:val="007F454A"/>
    <w:rsid w:val="007F5231"/>
    <w:rsid w:val="007F5EF7"/>
    <w:rsid w:val="00801AD9"/>
    <w:rsid w:val="00803CD7"/>
    <w:rsid w:val="0080459F"/>
    <w:rsid w:val="00805240"/>
    <w:rsid w:val="0080586F"/>
    <w:rsid w:val="0081098D"/>
    <w:rsid w:val="00810BDE"/>
    <w:rsid w:val="00823B7F"/>
    <w:rsid w:val="0082432B"/>
    <w:rsid w:val="008247C5"/>
    <w:rsid w:val="008271C9"/>
    <w:rsid w:val="00830143"/>
    <w:rsid w:val="00830B99"/>
    <w:rsid w:val="00830D35"/>
    <w:rsid w:val="00831B32"/>
    <w:rsid w:val="00834CDF"/>
    <w:rsid w:val="00835286"/>
    <w:rsid w:val="00840E9A"/>
    <w:rsid w:val="0084149D"/>
    <w:rsid w:val="008421E6"/>
    <w:rsid w:val="00842589"/>
    <w:rsid w:val="0084441F"/>
    <w:rsid w:val="00850227"/>
    <w:rsid w:val="00853267"/>
    <w:rsid w:val="008541EE"/>
    <w:rsid w:val="00855398"/>
    <w:rsid w:val="00855737"/>
    <w:rsid w:val="00855B75"/>
    <w:rsid w:val="00855C39"/>
    <w:rsid w:val="008602DB"/>
    <w:rsid w:val="00861EB3"/>
    <w:rsid w:val="00865113"/>
    <w:rsid w:val="00871AE6"/>
    <w:rsid w:val="00872F72"/>
    <w:rsid w:val="00873D1D"/>
    <w:rsid w:val="00873FF5"/>
    <w:rsid w:val="00875707"/>
    <w:rsid w:val="00877313"/>
    <w:rsid w:val="008775FF"/>
    <w:rsid w:val="00880E7C"/>
    <w:rsid w:val="00881319"/>
    <w:rsid w:val="00885421"/>
    <w:rsid w:val="008867BE"/>
    <w:rsid w:val="008870A8"/>
    <w:rsid w:val="00890D7F"/>
    <w:rsid w:val="00893501"/>
    <w:rsid w:val="008936CC"/>
    <w:rsid w:val="00895F11"/>
    <w:rsid w:val="0089665F"/>
    <w:rsid w:val="008A0128"/>
    <w:rsid w:val="008A023C"/>
    <w:rsid w:val="008A158B"/>
    <w:rsid w:val="008A2076"/>
    <w:rsid w:val="008A2D20"/>
    <w:rsid w:val="008A34D7"/>
    <w:rsid w:val="008A466C"/>
    <w:rsid w:val="008A4A06"/>
    <w:rsid w:val="008A4AE9"/>
    <w:rsid w:val="008A4BBD"/>
    <w:rsid w:val="008A4F6A"/>
    <w:rsid w:val="008A6332"/>
    <w:rsid w:val="008B1024"/>
    <w:rsid w:val="008B12ED"/>
    <w:rsid w:val="008B1BED"/>
    <w:rsid w:val="008B1C8D"/>
    <w:rsid w:val="008B73C9"/>
    <w:rsid w:val="008C0014"/>
    <w:rsid w:val="008C5019"/>
    <w:rsid w:val="008C506A"/>
    <w:rsid w:val="008C6C90"/>
    <w:rsid w:val="008C6D88"/>
    <w:rsid w:val="008C71F2"/>
    <w:rsid w:val="008C7BFB"/>
    <w:rsid w:val="008D546D"/>
    <w:rsid w:val="008D56D6"/>
    <w:rsid w:val="008D7DE2"/>
    <w:rsid w:val="008E3576"/>
    <w:rsid w:val="008E38E2"/>
    <w:rsid w:val="008E5378"/>
    <w:rsid w:val="008E661B"/>
    <w:rsid w:val="008F0894"/>
    <w:rsid w:val="008F3DC7"/>
    <w:rsid w:val="008F4C1A"/>
    <w:rsid w:val="008F5B97"/>
    <w:rsid w:val="008F6C16"/>
    <w:rsid w:val="008F6E5A"/>
    <w:rsid w:val="008F717A"/>
    <w:rsid w:val="009006F0"/>
    <w:rsid w:val="009016CA"/>
    <w:rsid w:val="0090183D"/>
    <w:rsid w:val="00902CC5"/>
    <w:rsid w:val="009053CB"/>
    <w:rsid w:val="00907093"/>
    <w:rsid w:val="00907F72"/>
    <w:rsid w:val="00910B7B"/>
    <w:rsid w:val="00910EB5"/>
    <w:rsid w:val="00913FFC"/>
    <w:rsid w:val="00915D47"/>
    <w:rsid w:val="00915DC3"/>
    <w:rsid w:val="00916958"/>
    <w:rsid w:val="00916E5C"/>
    <w:rsid w:val="0092234D"/>
    <w:rsid w:val="00923E20"/>
    <w:rsid w:val="00924A31"/>
    <w:rsid w:val="009251E8"/>
    <w:rsid w:val="00925545"/>
    <w:rsid w:val="009258AB"/>
    <w:rsid w:val="0093033B"/>
    <w:rsid w:val="00930A9B"/>
    <w:rsid w:val="00930ED1"/>
    <w:rsid w:val="00931096"/>
    <w:rsid w:val="00932B9E"/>
    <w:rsid w:val="00933646"/>
    <w:rsid w:val="009336AC"/>
    <w:rsid w:val="00934C48"/>
    <w:rsid w:val="00937523"/>
    <w:rsid w:val="0094047F"/>
    <w:rsid w:val="00940DC3"/>
    <w:rsid w:val="00942BF9"/>
    <w:rsid w:val="00944E0C"/>
    <w:rsid w:val="00945089"/>
    <w:rsid w:val="009456D5"/>
    <w:rsid w:val="00951ED8"/>
    <w:rsid w:val="00956DB1"/>
    <w:rsid w:val="00960F6B"/>
    <w:rsid w:val="009610C4"/>
    <w:rsid w:val="00961FB5"/>
    <w:rsid w:val="00963512"/>
    <w:rsid w:val="00963C9C"/>
    <w:rsid w:val="00965E46"/>
    <w:rsid w:val="00967F2E"/>
    <w:rsid w:val="00983DE2"/>
    <w:rsid w:val="0098431C"/>
    <w:rsid w:val="0098439D"/>
    <w:rsid w:val="00984E66"/>
    <w:rsid w:val="00987E9C"/>
    <w:rsid w:val="00990375"/>
    <w:rsid w:val="00993A8D"/>
    <w:rsid w:val="00997873"/>
    <w:rsid w:val="00997FEB"/>
    <w:rsid w:val="009A077B"/>
    <w:rsid w:val="009A5AB0"/>
    <w:rsid w:val="009A5CFC"/>
    <w:rsid w:val="009B15EC"/>
    <w:rsid w:val="009B1F25"/>
    <w:rsid w:val="009B35A0"/>
    <w:rsid w:val="009B613B"/>
    <w:rsid w:val="009B7006"/>
    <w:rsid w:val="009D3BE2"/>
    <w:rsid w:val="009D489C"/>
    <w:rsid w:val="009D4B8C"/>
    <w:rsid w:val="009E10BA"/>
    <w:rsid w:val="009E1824"/>
    <w:rsid w:val="009E3156"/>
    <w:rsid w:val="009E4541"/>
    <w:rsid w:val="009E5457"/>
    <w:rsid w:val="009E583F"/>
    <w:rsid w:val="009E6D77"/>
    <w:rsid w:val="009F0EB9"/>
    <w:rsid w:val="009F2AEC"/>
    <w:rsid w:val="009F3050"/>
    <w:rsid w:val="009F3065"/>
    <w:rsid w:val="009F3166"/>
    <w:rsid w:val="009F3C0C"/>
    <w:rsid w:val="009F3C72"/>
    <w:rsid w:val="009F3E97"/>
    <w:rsid w:val="009F6674"/>
    <w:rsid w:val="009F7CB4"/>
    <w:rsid w:val="00A06575"/>
    <w:rsid w:val="00A0672B"/>
    <w:rsid w:val="00A122FA"/>
    <w:rsid w:val="00A12DDE"/>
    <w:rsid w:val="00A15CBB"/>
    <w:rsid w:val="00A17C12"/>
    <w:rsid w:val="00A22D95"/>
    <w:rsid w:val="00A236AB"/>
    <w:rsid w:val="00A23CB6"/>
    <w:rsid w:val="00A24F8D"/>
    <w:rsid w:val="00A24FD1"/>
    <w:rsid w:val="00A25C72"/>
    <w:rsid w:val="00A26026"/>
    <w:rsid w:val="00A2736D"/>
    <w:rsid w:val="00A32598"/>
    <w:rsid w:val="00A336CE"/>
    <w:rsid w:val="00A33C43"/>
    <w:rsid w:val="00A344CF"/>
    <w:rsid w:val="00A37051"/>
    <w:rsid w:val="00A37E73"/>
    <w:rsid w:val="00A40742"/>
    <w:rsid w:val="00A417A5"/>
    <w:rsid w:val="00A42E5D"/>
    <w:rsid w:val="00A52A6E"/>
    <w:rsid w:val="00A53318"/>
    <w:rsid w:val="00A53422"/>
    <w:rsid w:val="00A54FCE"/>
    <w:rsid w:val="00A55634"/>
    <w:rsid w:val="00A56AFA"/>
    <w:rsid w:val="00A572DA"/>
    <w:rsid w:val="00A60BE8"/>
    <w:rsid w:val="00A61F48"/>
    <w:rsid w:val="00A62033"/>
    <w:rsid w:val="00A625C1"/>
    <w:rsid w:val="00A62939"/>
    <w:rsid w:val="00A70599"/>
    <w:rsid w:val="00A71718"/>
    <w:rsid w:val="00A7208B"/>
    <w:rsid w:val="00A73159"/>
    <w:rsid w:val="00A736B4"/>
    <w:rsid w:val="00A73CBF"/>
    <w:rsid w:val="00A77010"/>
    <w:rsid w:val="00A8028D"/>
    <w:rsid w:val="00A80EC0"/>
    <w:rsid w:val="00A8131F"/>
    <w:rsid w:val="00A81415"/>
    <w:rsid w:val="00A81AE4"/>
    <w:rsid w:val="00A83EDA"/>
    <w:rsid w:val="00A85326"/>
    <w:rsid w:val="00A87095"/>
    <w:rsid w:val="00A909E2"/>
    <w:rsid w:val="00A90A2C"/>
    <w:rsid w:val="00A90BCE"/>
    <w:rsid w:val="00A93E93"/>
    <w:rsid w:val="00A95515"/>
    <w:rsid w:val="00AA1824"/>
    <w:rsid w:val="00AA2CB3"/>
    <w:rsid w:val="00AA3355"/>
    <w:rsid w:val="00AA4A57"/>
    <w:rsid w:val="00AA5497"/>
    <w:rsid w:val="00AA6064"/>
    <w:rsid w:val="00AA79C4"/>
    <w:rsid w:val="00AB20D3"/>
    <w:rsid w:val="00AB255D"/>
    <w:rsid w:val="00AB31F5"/>
    <w:rsid w:val="00AB378D"/>
    <w:rsid w:val="00AC1F5E"/>
    <w:rsid w:val="00AC2F4A"/>
    <w:rsid w:val="00AC5150"/>
    <w:rsid w:val="00AC5A80"/>
    <w:rsid w:val="00AC5FAC"/>
    <w:rsid w:val="00AC65BD"/>
    <w:rsid w:val="00AC71C8"/>
    <w:rsid w:val="00AC7408"/>
    <w:rsid w:val="00AD0F7C"/>
    <w:rsid w:val="00AD1FAC"/>
    <w:rsid w:val="00AD2C21"/>
    <w:rsid w:val="00AD3918"/>
    <w:rsid w:val="00AD6FFF"/>
    <w:rsid w:val="00AE0A33"/>
    <w:rsid w:val="00AE0BD6"/>
    <w:rsid w:val="00AE0D6E"/>
    <w:rsid w:val="00AE12EC"/>
    <w:rsid w:val="00AE2DAF"/>
    <w:rsid w:val="00AE546A"/>
    <w:rsid w:val="00AE6127"/>
    <w:rsid w:val="00AE71D5"/>
    <w:rsid w:val="00AE77CE"/>
    <w:rsid w:val="00AF106A"/>
    <w:rsid w:val="00AF1C3D"/>
    <w:rsid w:val="00AF45CE"/>
    <w:rsid w:val="00AF7D13"/>
    <w:rsid w:val="00B021BD"/>
    <w:rsid w:val="00B029E0"/>
    <w:rsid w:val="00B03C9A"/>
    <w:rsid w:val="00B07433"/>
    <w:rsid w:val="00B07A0C"/>
    <w:rsid w:val="00B07AC7"/>
    <w:rsid w:val="00B120CD"/>
    <w:rsid w:val="00B14776"/>
    <w:rsid w:val="00B14AC7"/>
    <w:rsid w:val="00B171D9"/>
    <w:rsid w:val="00B224BF"/>
    <w:rsid w:val="00B256B4"/>
    <w:rsid w:val="00B30FAE"/>
    <w:rsid w:val="00B30FE8"/>
    <w:rsid w:val="00B32738"/>
    <w:rsid w:val="00B32E9A"/>
    <w:rsid w:val="00B341A2"/>
    <w:rsid w:val="00B36563"/>
    <w:rsid w:val="00B3695B"/>
    <w:rsid w:val="00B52F8A"/>
    <w:rsid w:val="00B54DFF"/>
    <w:rsid w:val="00B61413"/>
    <w:rsid w:val="00B6162A"/>
    <w:rsid w:val="00B645C0"/>
    <w:rsid w:val="00B64E8F"/>
    <w:rsid w:val="00B6649D"/>
    <w:rsid w:val="00B700D9"/>
    <w:rsid w:val="00B7051F"/>
    <w:rsid w:val="00B71E7C"/>
    <w:rsid w:val="00B737D2"/>
    <w:rsid w:val="00B73B23"/>
    <w:rsid w:val="00B7423D"/>
    <w:rsid w:val="00B742E5"/>
    <w:rsid w:val="00B83C29"/>
    <w:rsid w:val="00B850A0"/>
    <w:rsid w:val="00B87038"/>
    <w:rsid w:val="00B877A6"/>
    <w:rsid w:val="00B87963"/>
    <w:rsid w:val="00B87C80"/>
    <w:rsid w:val="00B90010"/>
    <w:rsid w:val="00B92ACB"/>
    <w:rsid w:val="00B93969"/>
    <w:rsid w:val="00B954B6"/>
    <w:rsid w:val="00BA0815"/>
    <w:rsid w:val="00BA2818"/>
    <w:rsid w:val="00BA3739"/>
    <w:rsid w:val="00BA382F"/>
    <w:rsid w:val="00BA655C"/>
    <w:rsid w:val="00BA7BA9"/>
    <w:rsid w:val="00BA7DB1"/>
    <w:rsid w:val="00BB0134"/>
    <w:rsid w:val="00BB0B42"/>
    <w:rsid w:val="00BB1652"/>
    <w:rsid w:val="00BB3287"/>
    <w:rsid w:val="00BB3557"/>
    <w:rsid w:val="00BB3DD3"/>
    <w:rsid w:val="00BB4856"/>
    <w:rsid w:val="00BB4BD1"/>
    <w:rsid w:val="00BB67FD"/>
    <w:rsid w:val="00BB6AD1"/>
    <w:rsid w:val="00BB7741"/>
    <w:rsid w:val="00BC0366"/>
    <w:rsid w:val="00BC1D6C"/>
    <w:rsid w:val="00BC2B82"/>
    <w:rsid w:val="00BC44BA"/>
    <w:rsid w:val="00BC69F0"/>
    <w:rsid w:val="00BC6B89"/>
    <w:rsid w:val="00BC6CCD"/>
    <w:rsid w:val="00BD0046"/>
    <w:rsid w:val="00BD00FF"/>
    <w:rsid w:val="00BD1022"/>
    <w:rsid w:val="00BD27F0"/>
    <w:rsid w:val="00BD2D40"/>
    <w:rsid w:val="00BD3453"/>
    <w:rsid w:val="00BD39E1"/>
    <w:rsid w:val="00BE0B15"/>
    <w:rsid w:val="00BE2D1C"/>
    <w:rsid w:val="00BE387B"/>
    <w:rsid w:val="00BE6EB4"/>
    <w:rsid w:val="00BE6F5F"/>
    <w:rsid w:val="00BE6FB4"/>
    <w:rsid w:val="00BF158F"/>
    <w:rsid w:val="00BF353C"/>
    <w:rsid w:val="00BF3D0E"/>
    <w:rsid w:val="00BF4FCD"/>
    <w:rsid w:val="00BF739C"/>
    <w:rsid w:val="00C000D1"/>
    <w:rsid w:val="00C00CFB"/>
    <w:rsid w:val="00C00D1E"/>
    <w:rsid w:val="00C01862"/>
    <w:rsid w:val="00C021E0"/>
    <w:rsid w:val="00C02B1D"/>
    <w:rsid w:val="00C0359C"/>
    <w:rsid w:val="00C04E83"/>
    <w:rsid w:val="00C050A9"/>
    <w:rsid w:val="00C11FE2"/>
    <w:rsid w:val="00C12752"/>
    <w:rsid w:val="00C1319A"/>
    <w:rsid w:val="00C131A1"/>
    <w:rsid w:val="00C17271"/>
    <w:rsid w:val="00C17374"/>
    <w:rsid w:val="00C20FD3"/>
    <w:rsid w:val="00C2249F"/>
    <w:rsid w:val="00C22DB0"/>
    <w:rsid w:val="00C26A63"/>
    <w:rsid w:val="00C3311D"/>
    <w:rsid w:val="00C3563F"/>
    <w:rsid w:val="00C431F0"/>
    <w:rsid w:val="00C43650"/>
    <w:rsid w:val="00C46DD7"/>
    <w:rsid w:val="00C47324"/>
    <w:rsid w:val="00C47809"/>
    <w:rsid w:val="00C50DC1"/>
    <w:rsid w:val="00C54166"/>
    <w:rsid w:val="00C5483D"/>
    <w:rsid w:val="00C561CD"/>
    <w:rsid w:val="00C611F8"/>
    <w:rsid w:val="00C627C6"/>
    <w:rsid w:val="00C63501"/>
    <w:rsid w:val="00C65A16"/>
    <w:rsid w:val="00C67CA3"/>
    <w:rsid w:val="00C71A66"/>
    <w:rsid w:val="00C723DC"/>
    <w:rsid w:val="00C72793"/>
    <w:rsid w:val="00C73D6E"/>
    <w:rsid w:val="00C75145"/>
    <w:rsid w:val="00C75C0B"/>
    <w:rsid w:val="00C77BE4"/>
    <w:rsid w:val="00C81471"/>
    <w:rsid w:val="00C8436D"/>
    <w:rsid w:val="00C86F4D"/>
    <w:rsid w:val="00C913F9"/>
    <w:rsid w:val="00C94BAE"/>
    <w:rsid w:val="00C95106"/>
    <w:rsid w:val="00C95FA7"/>
    <w:rsid w:val="00C97CF3"/>
    <w:rsid w:val="00CA0451"/>
    <w:rsid w:val="00CA07D1"/>
    <w:rsid w:val="00CA0A22"/>
    <w:rsid w:val="00CA1B61"/>
    <w:rsid w:val="00CA3134"/>
    <w:rsid w:val="00CA5DCE"/>
    <w:rsid w:val="00CB0CF7"/>
    <w:rsid w:val="00CB10EF"/>
    <w:rsid w:val="00CB1561"/>
    <w:rsid w:val="00CB15B1"/>
    <w:rsid w:val="00CB387A"/>
    <w:rsid w:val="00CB3AEA"/>
    <w:rsid w:val="00CB59F5"/>
    <w:rsid w:val="00CB5C11"/>
    <w:rsid w:val="00CB5D0A"/>
    <w:rsid w:val="00CB638F"/>
    <w:rsid w:val="00CB7DF3"/>
    <w:rsid w:val="00CC1B3A"/>
    <w:rsid w:val="00CC5E85"/>
    <w:rsid w:val="00CC7B2C"/>
    <w:rsid w:val="00CD51B1"/>
    <w:rsid w:val="00CD65BF"/>
    <w:rsid w:val="00CD79D4"/>
    <w:rsid w:val="00CE01FE"/>
    <w:rsid w:val="00CE0A50"/>
    <w:rsid w:val="00CE4FA9"/>
    <w:rsid w:val="00CE7E4A"/>
    <w:rsid w:val="00CF31FD"/>
    <w:rsid w:val="00CF4038"/>
    <w:rsid w:val="00CF4475"/>
    <w:rsid w:val="00CF4FCE"/>
    <w:rsid w:val="00CF56E6"/>
    <w:rsid w:val="00CF65B3"/>
    <w:rsid w:val="00CF6BC3"/>
    <w:rsid w:val="00CF72CB"/>
    <w:rsid w:val="00D0141B"/>
    <w:rsid w:val="00D01C54"/>
    <w:rsid w:val="00D02289"/>
    <w:rsid w:val="00D03846"/>
    <w:rsid w:val="00D04B28"/>
    <w:rsid w:val="00D05D28"/>
    <w:rsid w:val="00D05EEE"/>
    <w:rsid w:val="00D0763C"/>
    <w:rsid w:val="00D103AE"/>
    <w:rsid w:val="00D1265B"/>
    <w:rsid w:val="00D145AB"/>
    <w:rsid w:val="00D14BDB"/>
    <w:rsid w:val="00D1501A"/>
    <w:rsid w:val="00D15268"/>
    <w:rsid w:val="00D16404"/>
    <w:rsid w:val="00D165C6"/>
    <w:rsid w:val="00D17506"/>
    <w:rsid w:val="00D20F0B"/>
    <w:rsid w:val="00D21603"/>
    <w:rsid w:val="00D21D05"/>
    <w:rsid w:val="00D23AC4"/>
    <w:rsid w:val="00D24B57"/>
    <w:rsid w:val="00D24C06"/>
    <w:rsid w:val="00D270A7"/>
    <w:rsid w:val="00D3161F"/>
    <w:rsid w:val="00D3256B"/>
    <w:rsid w:val="00D35EDA"/>
    <w:rsid w:val="00D409E3"/>
    <w:rsid w:val="00D40A54"/>
    <w:rsid w:val="00D50726"/>
    <w:rsid w:val="00D53869"/>
    <w:rsid w:val="00D54476"/>
    <w:rsid w:val="00D57629"/>
    <w:rsid w:val="00D60A92"/>
    <w:rsid w:val="00D612BC"/>
    <w:rsid w:val="00D63C65"/>
    <w:rsid w:val="00D64891"/>
    <w:rsid w:val="00D66497"/>
    <w:rsid w:val="00D70F79"/>
    <w:rsid w:val="00D741CE"/>
    <w:rsid w:val="00D8024F"/>
    <w:rsid w:val="00D80B39"/>
    <w:rsid w:val="00D820C4"/>
    <w:rsid w:val="00D8536C"/>
    <w:rsid w:val="00D86918"/>
    <w:rsid w:val="00D93000"/>
    <w:rsid w:val="00D935A2"/>
    <w:rsid w:val="00D94F74"/>
    <w:rsid w:val="00D9764B"/>
    <w:rsid w:val="00D97CC0"/>
    <w:rsid w:val="00DA0551"/>
    <w:rsid w:val="00DA147E"/>
    <w:rsid w:val="00DA3231"/>
    <w:rsid w:val="00DA5FED"/>
    <w:rsid w:val="00DA6AA3"/>
    <w:rsid w:val="00DB0511"/>
    <w:rsid w:val="00DB1D4F"/>
    <w:rsid w:val="00DB3388"/>
    <w:rsid w:val="00DB5395"/>
    <w:rsid w:val="00DB5BAA"/>
    <w:rsid w:val="00DB746F"/>
    <w:rsid w:val="00DB763C"/>
    <w:rsid w:val="00DC271B"/>
    <w:rsid w:val="00DC6A39"/>
    <w:rsid w:val="00DC739E"/>
    <w:rsid w:val="00DC7E14"/>
    <w:rsid w:val="00DD0DDA"/>
    <w:rsid w:val="00DD15F1"/>
    <w:rsid w:val="00DD7244"/>
    <w:rsid w:val="00DD7431"/>
    <w:rsid w:val="00DE4CFD"/>
    <w:rsid w:val="00DE574F"/>
    <w:rsid w:val="00DE61C4"/>
    <w:rsid w:val="00DE673B"/>
    <w:rsid w:val="00DF1486"/>
    <w:rsid w:val="00DF1B37"/>
    <w:rsid w:val="00DF402B"/>
    <w:rsid w:val="00DF4032"/>
    <w:rsid w:val="00DF57D5"/>
    <w:rsid w:val="00E015D9"/>
    <w:rsid w:val="00E02608"/>
    <w:rsid w:val="00E026FB"/>
    <w:rsid w:val="00E0418B"/>
    <w:rsid w:val="00E04A38"/>
    <w:rsid w:val="00E053EB"/>
    <w:rsid w:val="00E121DB"/>
    <w:rsid w:val="00E129C7"/>
    <w:rsid w:val="00E12FBF"/>
    <w:rsid w:val="00E1367B"/>
    <w:rsid w:val="00E1392C"/>
    <w:rsid w:val="00E20CA3"/>
    <w:rsid w:val="00E222B1"/>
    <w:rsid w:val="00E22FC9"/>
    <w:rsid w:val="00E23332"/>
    <w:rsid w:val="00E2542D"/>
    <w:rsid w:val="00E26C58"/>
    <w:rsid w:val="00E3373A"/>
    <w:rsid w:val="00E3446B"/>
    <w:rsid w:val="00E3452A"/>
    <w:rsid w:val="00E34716"/>
    <w:rsid w:val="00E34DD6"/>
    <w:rsid w:val="00E35FA3"/>
    <w:rsid w:val="00E36614"/>
    <w:rsid w:val="00E36E7B"/>
    <w:rsid w:val="00E41743"/>
    <w:rsid w:val="00E41ADA"/>
    <w:rsid w:val="00E43916"/>
    <w:rsid w:val="00E43BA7"/>
    <w:rsid w:val="00E46551"/>
    <w:rsid w:val="00E46A38"/>
    <w:rsid w:val="00E51181"/>
    <w:rsid w:val="00E52CBD"/>
    <w:rsid w:val="00E56C6C"/>
    <w:rsid w:val="00E57527"/>
    <w:rsid w:val="00E57BAA"/>
    <w:rsid w:val="00E617B9"/>
    <w:rsid w:val="00E6292C"/>
    <w:rsid w:val="00E633B2"/>
    <w:rsid w:val="00E64609"/>
    <w:rsid w:val="00E65425"/>
    <w:rsid w:val="00E659A9"/>
    <w:rsid w:val="00E65C61"/>
    <w:rsid w:val="00E71A82"/>
    <w:rsid w:val="00E71BCA"/>
    <w:rsid w:val="00E727EE"/>
    <w:rsid w:val="00E72EDE"/>
    <w:rsid w:val="00E73DCD"/>
    <w:rsid w:val="00E74A52"/>
    <w:rsid w:val="00E7627B"/>
    <w:rsid w:val="00E766B2"/>
    <w:rsid w:val="00E82A30"/>
    <w:rsid w:val="00E83965"/>
    <w:rsid w:val="00E83E06"/>
    <w:rsid w:val="00E83FFE"/>
    <w:rsid w:val="00E84957"/>
    <w:rsid w:val="00E85B20"/>
    <w:rsid w:val="00E85B35"/>
    <w:rsid w:val="00E90CD9"/>
    <w:rsid w:val="00E92A18"/>
    <w:rsid w:val="00E92B55"/>
    <w:rsid w:val="00E934CE"/>
    <w:rsid w:val="00E94602"/>
    <w:rsid w:val="00E95A0B"/>
    <w:rsid w:val="00E96458"/>
    <w:rsid w:val="00E97CDC"/>
    <w:rsid w:val="00E97F93"/>
    <w:rsid w:val="00EA1019"/>
    <w:rsid w:val="00EA27AD"/>
    <w:rsid w:val="00EA4EE5"/>
    <w:rsid w:val="00EA697E"/>
    <w:rsid w:val="00EA6E3F"/>
    <w:rsid w:val="00EA7E78"/>
    <w:rsid w:val="00EB192E"/>
    <w:rsid w:val="00EB4260"/>
    <w:rsid w:val="00EB6F17"/>
    <w:rsid w:val="00EC21B6"/>
    <w:rsid w:val="00EC5ABF"/>
    <w:rsid w:val="00ED0EA0"/>
    <w:rsid w:val="00ED1B3D"/>
    <w:rsid w:val="00ED2163"/>
    <w:rsid w:val="00ED2D06"/>
    <w:rsid w:val="00ED754B"/>
    <w:rsid w:val="00EE1237"/>
    <w:rsid w:val="00EE54BB"/>
    <w:rsid w:val="00EE59AC"/>
    <w:rsid w:val="00EE6927"/>
    <w:rsid w:val="00EE69B2"/>
    <w:rsid w:val="00EE71C3"/>
    <w:rsid w:val="00EF6251"/>
    <w:rsid w:val="00EF69B3"/>
    <w:rsid w:val="00EF780A"/>
    <w:rsid w:val="00EF7D8C"/>
    <w:rsid w:val="00F03297"/>
    <w:rsid w:val="00F046A4"/>
    <w:rsid w:val="00F05361"/>
    <w:rsid w:val="00F07BA5"/>
    <w:rsid w:val="00F13455"/>
    <w:rsid w:val="00F17428"/>
    <w:rsid w:val="00F23A8E"/>
    <w:rsid w:val="00F27F61"/>
    <w:rsid w:val="00F300D1"/>
    <w:rsid w:val="00F371D9"/>
    <w:rsid w:val="00F40B9A"/>
    <w:rsid w:val="00F44B62"/>
    <w:rsid w:val="00F44F6A"/>
    <w:rsid w:val="00F46F15"/>
    <w:rsid w:val="00F53208"/>
    <w:rsid w:val="00F53FB2"/>
    <w:rsid w:val="00F61D2F"/>
    <w:rsid w:val="00F63CC8"/>
    <w:rsid w:val="00F64C49"/>
    <w:rsid w:val="00F6513E"/>
    <w:rsid w:val="00F654FD"/>
    <w:rsid w:val="00F664B7"/>
    <w:rsid w:val="00F72A39"/>
    <w:rsid w:val="00F732C9"/>
    <w:rsid w:val="00F75344"/>
    <w:rsid w:val="00F81529"/>
    <w:rsid w:val="00F83415"/>
    <w:rsid w:val="00F83A5A"/>
    <w:rsid w:val="00F86018"/>
    <w:rsid w:val="00F869D7"/>
    <w:rsid w:val="00F86D31"/>
    <w:rsid w:val="00F900BE"/>
    <w:rsid w:val="00F92A94"/>
    <w:rsid w:val="00F935B2"/>
    <w:rsid w:val="00F94D0D"/>
    <w:rsid w:val="00F95E39"/>
    <w:rsid w:val="00F97380"/>
    <w:rsid w:val="00FA0666"/>
    <w:rsid w:val="00FA4DC4"/>
    <w:rsid w:val="00FA5691"/>
    <w:rsid w:val="00FA7368"/>
    <w:rsid w:val="00FA7BAB"/>
    <w:rsid w:val="00FA7E05"/>
    <w:rsid w:val="00FB30E0"/>
    <w:rsid w:val="00FB4737"/>
    <w:rsid w:val="00FC074F"/>
    <w:rsid w:val="00FC4121"/>
    <w:rsid w:val="00FC4741"/>
    <w:rsid w:val="00FC4B60"/>
    <w:rsid w:val="00FC4DE1"/>
    <w:rsid w:val="00FC5A93"/>
    <w:rsid w:val="00FC700D"/>
    <w:rsid w:val="00FD1759"/>
    <w:rsid w:val="00FD1CB5"/>
    <w:rsid w:val="00FD5E77"/>
    <w:rsid w:val="00FE0E9F"/>
    <w:rsid w:val="00FE27C0"/>
    <w:rsid w:val="00FE728A"/>
    <w:rsid w:val="00FE7BE2"/>
    <w:rsid w:val="00FF3BE8"/>
    <w:rsid w:val="00FF6BE0"/>
    <w:rsid w:val="00FF7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4369E"/>
  <w15:chartTrackingRefBased/>
  <w15:docId w15:val="{A5559FF7-51A4-41D3-8942-491EC042D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51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 Williams</dc:creator>
  <cp:keywords/>
  <dc:description/>
  <cp:lastModifiedBy>Amanda Williams</cp:lastModifiedBy>
  <cp:revision>2</cp:revision>
  <dcterms:created xsi:type="dcterms:W3CDTF">2020-01-02T02:26:00Z</dcterms:created>
  <dcterms:modified xsi:type="dcterms:W3CDTF">2020-01-02T02:26:00Z</dcterms:modified>
</cp:coreProperties>
</file>